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48FC5" w14:textId="597B3B16" w:rsidR="00C615F1" w:rsidRPr="00CA7EB6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9232C3">
        <w:rPr>
          <w:rFonts w:ascii="Arial" w:hAnsi="Arial" w:cs="Arial"/>
          <w:sz w:val="20"/>
          <w:szCs w:val="20"/>
          <w:lang w:eastAsia="ar-SA"/>
        </w:rPr>
        <w:t>MGW.TM.711.</w:t>
      </w:r>
      <w:r w:rsidR="009232C3" w:rsidRPr="009232C3">
        <w:rPr>
          <w:rFonts w:ascii="Arial" w:hAnsi="Arial" w:cs="Arial"/>
          <w:sz w:val="20"/>
          <w:szCs w:val="20"/>
          <w:lang w:eastAsia="ar-SA"/>
        </w:rPr>
        <w:t>62</w:t>
      </w:r>
      <w:r w:rsidRPr="009232C3">
        <w:rPr>
          <w:rFonts w:ascii="Arial" w:hAnsi="Arial" w:cs="Arial"/>
          <w:sz w:val="20"/>
          <w:szCs w:val="20"/>
          <w:lang w:eastAsia="ar-SA"/>
        </w:rPr>
        <w:t>.202</w:t>
      </w:r>
      <w:r w:rsidR="00CA7EB6" w:rsidRPr="009232C3">
        <w:rPr>
          <w:rFonts w:ascii="Arial" w:hAnsi="Arial" w:cs="Arial"/>
          <w:sz w:val="20"/>
          <w:szCs w:val="20"/>
          <w:lang w:eastAsia="ar-SA"/>
        </w:rPr>
        <w:t>3</w:t>
      </w:r>
      <w:r w:rsidRPr="009232C3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9232C3">
        <w:rPr>
          <w:rFonts w:ascii="Arial" w:hAnsi="Arial" w:cs="Arial"/>
          <w:sz w:val="20"/>
          <w:szCs w:val="20"/>
          <w:lang w:eastAsia="ar-SA"/>
        </w:rPr>
        <w:t>B</w:t>
      </w:r>
      <w:r w:rsidRPr="009232C3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9232C3">
        <w:rPr>
          <w:rFonts w:ascii="Arial" w:hAnsi="Arial" w:cs="Arial"/>
          <w:lang w:eastAsia="ar-SA"/>
        </w:rPr>
        <w:t xml:space="preserve">  </w:t>
      </w:r>
      <w:bookmarkStart w:id="0" w:name="_GoBack"/>
      <w:bookmarkEnd w:id="0"/>
      <w:r w:rsidRPr="009232C3">
        <w:rPr>
          <w:rFonts w:ascii="Arial" w:hAnsi="Arial" w:cs="Arial"/>
          <w:lang w:eastAsia="ar-SA"/>
        </w:rPr>
        <w:t xml:space="preserve">                                                         </w:t>
      </w:r>
      <w:r w:rsidR="00BA3E87" w:rsidRPr="00CA7EB6">
        <w:rPr>
          <w:rFonts w:ascii="Arial" w:hAnsi="Arial" w:cs="Arial"/>
          <w:lang w:eastAsia="ar-SA"/>
        </w:rPr>
        <w:tab/>
      </w:r>
      <w:r w:rsidR="00BA3E87" w:rsidRPr="00CA7EB6">
        <w:rPr>
          <w:rFonts w:ascii="Arial" w:hAnsi="Arial" w:cs="Arial"/>
          <w:lang w:eastAsia="ar-SA"/>
        </w:rPr>
        <w:tab/>
      </w:r>
      <w:r w:rsidR="00C615F1" w:rsidRPr="00CA7EB6">
        <w:rPr>
          <w:rFonts w:ascii="Arial" w:hAnsi="Arial" w:cs="Arial"/>
          <w:sz w:val="20"/>
          <w:szCs w:val="20"/>
        </w:rPr>
        <w:t xml:space="preserve">Załącznik </w:t>
      </w:r>
      <w:r w:rsidR="009F4964">
        <w:rPr>
          <w:rFonts w:ascii="Arial" w:hAnsi="Arial" w:cs="Arial"/>
          <w:sz w:val="20"/>
          <w:szCs w:val="20"/>
        </w:rPr>
        <w:t>1</w:t>
      </w:r>
      <w:r w:rsidR="00C615F1" w:rsidRPr="00CA7EB6">
        <w:rPr>
          <w:rFonts w:ascii="Arial" w:hAnsi="Arial" w:cs="Arial"/>
          <w:sz w:val="20"/>
          <w:szCs w:val="20"/>
        </w:rPr>
        <w:t>.</w:t>
      </w:r>
    </w:p>
    <w:p w14:paraId="7EBC65BC" w14:textId="77777777" w:rsidR="00C615F1" w:rsidRPr="00CA7EB6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1C97D017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</w:p>
    <w:p w14:paraId="0716C053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0EDCEBF3" w14:textId="77777777" w:rsidR="001004DF" w:rsidRPr="001004DF" w:rsidRDefault="001004DF" w:rsidP="001004DF">
      <w:pPr>
        <w:suppressAutoHyphens/>
        <w:spacing w:after="0" w:line="240" w:lineRule="auto"/>
        <w:ind w:left="142"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</w:t>
      </w:r>
      <w:r w:rsidR="007430FB">
        <w:rPr>
          <w:rFonts w:ascii="Arial" w:eastAsia="Times New Roman" w:hAnsi="Arial" w:cs="Arial"/>
          <w:b/>
          <w:sz w:val="20"/>
          <w:szCs w:val="20"/>
          <w:lang w:eastAsia="ar-SA"/>
        </w:rPr>
        <w:t>„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erwisowanie, usuwanie awarii i przeprowadzanie remontów wózków hamulcowych WHR-1/N produkcji PPUH REMASZ S.C. zabudowanych w zestawach kolejek podwieszanych służących do przewozu ludzi w obiektach Muzeum Górnictwa Węglowego w Zabrzu</w:t>
      </w:r>
      <w:r w:rsidR="007430FB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:</w:t>
      </w:r>
    </w:p>
    <w:p w14:paraId="4C547ACE" w14:textId="77777777"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- z ciągnikiem spalinowym 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Beckman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-C 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 </w:t>
      </w:r>
    </w:p>
    <w:p w14:paraId="5FF80D25" w14:textId="77777777"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 w diagonali transportowej z powierzchni w rejonie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zybu „Carnall” do wyrobisk Głównej</w:t>
      </w:r>
    </w:p>
    <w:p w14:paraId="4A1D3C40" w14:textId="77777777"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Kluczowej Sztolni Dziedzicznej – 3 sztuki wózków WHR-1/N,</w:t>
      </w:r>
    </w:p>
    <w:p w14:paraId="5E9D4E19" w14:textId="77777777" w:rsidR="001004DF" w:rsidRPr="001004DF" w:rsidRDefault="001004DF" w:rsidP="001004DF">
      <w:pPr>
        <w:tabs>
          <w:tab w:val="left" w:pos="284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-  z ciągnikiem elektrohydraulicznym CEH-22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</w:t>
      </w:r>
    </w:p>
    <w:p w14:paraId="53C9EFAB" w14:textId="77777777" w:rsidR="001004DF" w:rsidRPr="001004DF" w:rsidRDefault="001004DF" w:rsidP="001004DF">
      <w:pPr>
        <w:spacing w:after="0" w:line="240" w:lineRule="auto"/>
        <w:ind w:left="284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na poziomie 320 m  w ZKWK  „Guido” - 2 sztuki wózków WHR-1/N.</w:t>
      </w:r>
    </w:p>
    <w:p w14:paraId="04FC641E" w14:textId="77777777" w:rsidR="00580F22" w:rsidRPr="001004DF" w:rsidRDefault="00580F22" w:rsidP="001004D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14:paraId="61998313" w14:textId="77777777"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5946683C" w14:textId="77777777"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19BB0E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14:paraId="5F2A128D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F93503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93503">
        <w:rPr>
          <w:rFonts w:ascii="Arial" w:hAnsi="Arial" w:cs="Arial"/>
          <w:sz w:val="20"/>
          <w:szCs w:val="20"/>
        </w:rPr>
        <w:t>6612</w:t>
      </w:r>
    </w:p>
    <w:p w14:paraId="6C169ED6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D85BFF" w14:textId="77777777"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194E20FA" w14:textId="77777777"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14:paraId="30B5EB14" w14:textId="77777777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53DA67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5CEE9B7A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CF6D0A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5896EAAE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5C01F5FF" w14:textId="77777777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E083E40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48EAE1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167741B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DE1CC1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04B170D5" w14:textId="77777777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2472854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0EE2FF8D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5728051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14:paraId="3CD647F6" w14:textId="77777777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4240D8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56BE716A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6311CC44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14:paraId="3B357F83" w14:textId="77777777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3937A7E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CEEA3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BFD4EB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C2E9C1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38E47F7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6B80B5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69A3AD" w14:textId="77777777"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05B8EA95" w14:textId="77777777"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220C1B97" w14:textId="77777777"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58B31F1" w14:textId="77777777" w:rsidR="006C0497" w:rsidRPr="002D647C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Wykonawcy  za  naprawy główne i badania kontrolne  5 wózków hamulcowych WHR-1/N  po roku pracy, </w:t>
      </w:r>
    </w:p>
    <w:p w14:paraId="0807CC56" w14:textId="77777777"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2E36B44B" w14:textId="77777777"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03AF6BCE" w14:textId="77777777"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BC7670B" w14:textId="77777777"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2BC90D74" w14:textId="77777777"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5B15E9BD" w14:textId="77777777"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72B4E640" w14:textId="77777777"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20F2295A" w14:textId="77777777"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x 20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D8245D"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14:paraId="05291E2B" w14:textId="77777777"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76FB24" w14:textId="77777777"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 godzi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r>
        <w:rPr>
          <w:rFonts w:ascii="Arial" w:eastAsia="Times New Roman" w:hAnsi="Arial" w:cs="Arial"/>
          <w:sz w:val="20"/>
          <w:szCs w:val="20"/>
          <w:lang w:eastAsia="pl-PL"/>
        </w:rPr>
        <w:t>=  ……………………………………………………PL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108D4B4E" w14:textId="77777777"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78E9DCB" w14:textId="77777777"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 godzin </w:t>
      </w:r>
      <w:bookmarkStart w:id="2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.PLN,   </w:t>
      </w:r>
      <w:bookmarkEnd w:id="2"/>
    </w:p>
    <w:p w14:paraId="55483FE6" w14:textId="77777777"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4FC83B83" w14:textId="77777777"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4F9FEC14" w14:textId="77777777"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12.202</w:t>
      </w:r>
      <w:r w:rsidR="002D132B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3" w:name="_Hlk89522959"/>
    </w:p>
    <w:bookmarkEnd w:id="3"/>
    <w:p w14:paraId="45308CCA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295ECD5" w14:textId="77777777"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14:paraId="7CABA435" w14:textId="77777777"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FC776C5" w14:textId="77777777"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0224449A" w14:textId="77777777"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468840A" w14:textId="77777777"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  <w:r w:rsidR="007430FB">
        <w:rPr>
          <w:rFonts w:ascii="Arial" w:eastAsia="Times New Roman" w:hAnsi="Arial" w:cs="Arial"/>
          <w:i/>
          <w:sz w:val="20"/>
          <w:szCs w:val="20"/>
          <w:lang w:eastAsia="pl-PL"/>
        </w:rPr>
        <w:t>.</w:t>
      </w:r>
    </w:p>
    <w:p w14:paraId="789E4108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A31D919" w14:textId="77777777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15628467" w14:textId="77777777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</w:t>
      </w:r>
      <w:r w:rsidR="002D132B">
        <w:rPr>
          <w:rFonts w:ascii="Arial" w:hAnsi="Arial" w:cs="Arial"/>
          <w:sz w:val="20"/>
          <w:szCs w:val="20"/>
        </w:rPr>
        <w:t xml:space="preserve"> do 31.12.2024 r.</w:t>
      </w:r>
      <w:r w:rsidRPr="007C2F28">
        <w:rPr>
          <w:rFonts w:ascii="Arial" w:hAnsi="Arial" w:cs="Arial"/>
          <w:sz w:val="20"/>
          <w:szCs w:val="20"/>
        </w:rPr>
        <w:t xml:space="preserve"> od dnia zawarcia umowy.</w:t>
      </w:r>
    </w:p>
    <w:p w14:paraId="7F7E219B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24DC2E5F" w14:textId="77777777"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2DEBBE1E" w14:textId="77777777"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7E942F0" w14:textId="77777777"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AB9DA50" w14:textId="77777777"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14:paraId="26F902D6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39EE8211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0E00941B" w14:textId="77777777"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73E7FB0" w14:textId="77777777"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3B55F66" w14:textId="77777777"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2019AB71" w14:textId="77777777"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3D2CA4C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14:paraId="3F240D29" w14:textId="77777777" w:rsidTr="000922E5">
        <w:tc>
          <w:tcPr>
            <w:tcW w:w="709" w:type="dxa"/>
            <w:vAlign w:val="center"/>
          </w:tcPr>
          <w:p w14:paraId="18A77A96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6C169013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38A222F6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14:paraId="02E5400C" w14:textId="77777777" w:rsidTr="000922E5">
        <w:tc>
          <w:tcPr>
            <w:tcW w:w="709" w:type="dxa"/>
          </w:tcPr>
          <w:p w14:paraId="6519B6E8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68ADA65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37E90EB0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D6B220" w14:textId="77777777"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A7C3E15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14:paraId="6B668EE8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58854DF8" w14:textId="77777777"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0D0D0E52" w14:textId="77777777"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8EB107E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7CE48E28" w14:textId="77777777"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72E934F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00D6246E" w14:textId="77777777"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14:paraId="32404490" w14:textId="77777777"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75D6C"/>
    <w:rsid w:val="00296105"/>
    <w:rsid w:val="002D132B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430FB"/>
    <w:rsid w:val="0075292B"/>
    <w:rsid w:val="00883B03"/>
    <w:rsid w:val="009232C3"/>
    <w:rsid w:val="009D4B91"/>
    <w:rsid w:val="009F4964"/>
    <w:rsid w:val="00A700A4"/>
    <w:rsid w:val="00A73DE0"/>
    <w:rsid w:val="00AD4B33"/>
    <w:rsid w:val="00BA3E87"/>
    <w:rsid w:val="00C615F1"/>
    <w:rsid w:val="00CA7EB6"/>
    <w:rsid w:val="00D8245D"/>
    <w:rsid w:val="00E201C8"/>
    <w:rsid w:val="00EB082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A14C4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825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33</cp:revision>
  <cp:lastPrinted>2021-08-05T09:12:00Z</cp:lastPrinted>
  <dcterms:created xsi:type="dcterms:W3CDTF">2021-05-20T09:41:00Z</dcterms:created>
  <dcterms:modified xsi:type="dcterms:W3CDTF">2023-12-12T11:04:00Z</dcterms:modified>
</cp:coreProperties>
</file>